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1F2A2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FF1F2A3" wp14:editId="468C23EB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0840" cy="8591550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59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1F2B1" w14:textId="77777777" w:rsidR="00512286" w:rsidRPr="005A1C9D" w:rsidRDefault="00512286" w:rsidP="005A1C9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FF1F2B2" w14:textId="77777777" w:rsidR="00BE13CD" w:rsidRPr="005A1C9D" w:rsidRDefault="00BE13CD" w:rsidP="005A1C9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A1C9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5FF1F2B3" w14:textId="77777777" w:rsidR="00BE13CD" w:rsidRPr="005A1C9D" w:rsidRDefault="00BE13CD" w:rsidP="005A1C9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FF1F2B4" w14:textId="77777777" w:rsidR="00BE13CD" w:rsidRPr="005A1C9D" w:rsidRDefault="00BE13CD" w:rsidP="005A1C9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A1C9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5A1C9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5A1C9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5A1C9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5FF1F2B5" w14:textId="77777777" w:rsidR="00BE13CD" w:rsidRPr="005A1C9D" w:rsidRDefault="00BE13CD" w:rsidP="005A1C9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FF1F2B6" w14:textId="77777777" w:rsidR="00BE13CD" w:rsidRPr="005A1C9D" w:rsidRDefault="00BE13CD" w:rsidP="005A1C9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5A1C9D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0B9732F5" w14:textId="77777777" w:rsidR="005A1C9D" w:rsidRPr="005A1C9D" w:rsidRDefault="005A1C9D" w:rsidP="005A1C9D">
                            <w:pPr>
                              <w:pStyle w:val="NormalWeb"/>
                              <w:spacing w:before="240" w:beforeAutospacing="0" w:after="0" w:afterAutospacing="0" w:line="276" w:lineRule="auto"/>
                              <w:rPr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 am submitting this letter in response to the job position for the post of General Cleaner in [XXX Company]. With my two years of experience in providing cleaning and maintenance assistance in [YYY Company], coupled with my commitment to being organized and up to date when it comes to doing the assigned work. I believe that I would significantly benefit your company’s maintenance team.</w:t>
                            </w:r>
                          </w:p>
                          <w:p w14:paraId="428AA4AA" w14:textId="77777777" w:rsidR="005A1C9D" w:rsidRPr="005A1C9D" w:rsidRDefault="005A1C9D" w:rsidP="005A1C9D">
                            <w:pPr>
                              <w:pStyle w:val="NormalWeb"/>
                              <w:spacing w:before="240" w:beforeAutospacing="0" w:after="0" w:afterAutospacing="0" w:line="276" w:lineRule="auto"/>
                              <w:rPr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[XXX Company] is a leading multinational company and its </w:t>
                            </w: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  <w:shd w:val="clear" w:color="auto" w:fill="FFFFFF"/>
                              </w:rPr>
                              <w:t xml:space="preserve">flexible and supportive work environments at [XXX Company] combined with ample opportunities for career development and growth is one of the reasons for my interest in the company. </w:t>
                            </w: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 am certain that I can exceed your expectations for this role and can be a useful employee in your regional branch.</w:t>
                            </w:r>
                          </w:p>
                          <w:p w14:paraId="5BDBF3EC" w14:textId="77777777" w:rsidR="005A1C9D" w:rsidRPr="005A1C9D" w:rsidRDefault="005A1C9D" w:rsidP="005A1C9D">
                            <w:pPr>
                              <w:pStyle w:val="NormalWeb"/>
                              <w:spacing w:before="240" w:beforeAutospacing="0" w:after="0" w:afterAutospacing="0" w:line="276" w:lineRule="auto"/>
                              <w:rPr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n my current role as the General Cleaner of the Lifestyle section at [YYY Company], I perform the following tasks and duties:</w:t>
                            </w:r>
                          </w:p>
                          <w:p w14:paraId="202984F2" w14:textId="63BBEC45" w:rsidR="005A1C9D" w:rsidRPr="005A1C9D" w:rsidRDefault="005A1C9D" w:rsidP="005A1C9D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240" w:beforeAutospacing="0"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erformed several interior and exterior floor duties on a contractual basis for the company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</w:t>
                            </w:r>
                          </w:p>
                          <w:p w14:paraId="73DDF414" w14:textId="3B63F632" w:rsidR="005A1C9D" w:rsidRPr="005A1C9D" w:rsidRDefault="005A1C9D" w:rsidP="005A1C9D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Cleaned the bathrooms and urinals and sanitized the surrounding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</w:t>
                            </w:r>
                          </w:p>
                          <w:p w14:paraId="24E99E00" w14:textId="04E8C1EC" w:rsidR="005A1C9D" w:rsidRPr="005A1C9D" w:rsidRDefault="005A1C9D" w:rsidP="005A1C9D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Refilled soap and paper dispensers and replaced dirty linen and towels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.</w:t>
                            </w:r>
                          </w:p>
                          <w:p w14:paraId="315F2DDC" w14:textId="77777777" w:rsidR="005A1C9D" w:rsidRPr="005A1C9D" w:rsidRDefault="005A1C9D" w:rsidP="005A1C9D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erformed industrial cleaning duties like dust vacuuming, carpet cleaning, and spot cleaning of windows.</w:t>
                            </w:r>
                          </w:p>
                          <w:p w14:paraId="2B6F0BD1" w14:textId="77777777" w:rsidR="005A1C9D" w:rsidRPr="005A1C9D" w:rsidRDefault="005A1C9D" w:rsidP="005A1C9D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erform duties in compliance with the Company and building policies and procedures.</w:t>
                            </w:r>
                          </w:p>
                          <w:p w14:paraId="5E2521EC" w14:textId="77777777" w:rsidR="005A1C9D" w:rsidRPr="005A1C9D" w:rsidRDefault="005A1C9D" w:rsidP="005A1C9D">
                            <w:pPr>
                              <w:pStyle w:val="NormalWeb"/>
                              <w:numPr>
                                <w:ilvl w:val="0"/>
                                <w:numId w:val="2"/>
                              </w:numPr>
                              <w:spacing w:before="0" w:beforeAutospacing="0" w:after="240" w:afterAutospacing="0" w:line="276" w:lineRule="auto"/>
                              <w:textAlignment w:val="baseline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Disposed of biodegradable and non-biodegradable garbage in proper receptacles.</w:t>
                            </w:r>
                          </w:p>
                          <w:p w14:paraId="51934222" w14:textId="77777777" w:rsidR="005A1C9D" w:rsidRPr="005A1C9D" w:rsidRDefault="005A1C9D" w:rsidP="005A1C9D">
                            <w:pPr>
                              <w:pStyle w:val="NormalWeb"/>
                              <w:spacing w:before="240" w:beforeAutospacing="0" w:after="0" w:afterAutospacing="0" w:line="276" w:lineRule="auto"/>
                              <w:rPr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 have acquired strong organizational and communication skills because of my experience. I have the required skill set for this job and I am confident that I can excel in this job. </w:t>
                            </w:r>
                          </w:p>
                          <w:p w14:paraId="195D05AB" w14:textId="77777777" w:rsidR="005A1C9D" w:rsidRPr="005A1C9D" w:rsidRDefault="005A1C9D" w:rsidP="005A1C9D">
                            <w:pPr>
                              <w:pStyle w:val="NormalWeb"/>
                              <w:spacing w:before="240" w:beforeAutospacing="0" w:after="0" w:afterAutospacing="0" w:line="276" w:lineRule="auto"/>
                              <w:rPr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I look forward to meeting you in person so that we can discuss the opportunity in detail. Thank you for your time and consideration.</w:t>
                            </w:r>
                          </w:p>
                          <w:p w14:paraId="6501CCE8" w14:textId="77777777" w:rsidR="005A1C9D" w:rsidRDefault="005A1C9D" w:rsidP="005A1C9D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  <w:p w14:paraId="20AF3981" w14:textId="596DD143" w:rsidR="005A1C9D" w:rsidRPr="005A1C9D" w:rsidRDefault="005A1C9D" w:rsidP="005A1C9D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Sincerely, </w:t>
                            </w:r>
                          </w:p>
                          <w:p w14:paraId="7D3DCF2B" w14:textId="77777777" w:rsidR="005A1C9D" w:rsidRPr="005A1C9D" w:rsidRDefault="005A1C9D" w:rsidP="005A1C9D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color w:val="000000" w:themeColor="text1"/>
                              </w:rPr>
                            </w:pPr>
                            <w:r w:rsidRPr="005A1C9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[Your Name] </w:t>
                            </w:r>
                          </w:p>
                          <w:p w14:paraId="5FF1F2C4" w14:textId="77777777" w:rsidR="002616A5" w:rsidRPr="005A1C9D" w:rsidRDefault="002616A5" w:rsidP="005A1C9D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FF1F2C5" w14:textId="77777777" w:rsidR="00960669" w:rsidRPr="005A1C9D" w:rsidRDefault="00960669" w:rsidP="005A1C9D">
                            <w:pPr>
                              <w:spacing w:after="0" w:line="276" w:lineRule="auto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F1F2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pt;height:676.5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" strokecolor="white [3212]">
                <v:textbox>
                  <w:txbxContent>
                    <w:p w14:paraId="5FF1F2B1" w14:textId="77777777" w:rsidR="00512286" w:rsidRPr="005A1C9D" w:rsidRDefault="00512286" w:rsidP="005A1C9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FF1F2B2" w14:textId="77777777" w:rsidR="00BE13CD" w:rsidRPr="005A1C9D" w:rsidRDefault="00BE13CD" w:rsidP="005A1C9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A1C9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5FF1F2B3" w14:textId="77777777" w:rsidR="00BE13CD" w:rsidRPr="005A1C9D" w:rsidRDefault="00BE13CD" w:rsidP="005A1C9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FF1F2B4" w14:textId="77777777" w:rsidR="00BE13CD" w:rsidRPr="005A1C9D" w:rsidRDefault="00BE13CD" w:rsidP="005A1C9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A1C9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5A1C9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5A1C9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5A1C9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5FF1F2B5" w14:textId="77777777" w:rsidR="00BE13CD" w:rsidRPr="005A1C9D" w:rsidRDefault="00BE13CD" w:rsidP="005A1C9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FF1F2B6" w14:textId="77777777" w:rsidR="00BE13CD" w:rsidRPr="005A1C9D" w:rsidRDefault="00BE13CD" w:rsidP="005A1C9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5A1C9D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0B9732F5" w14:textId="77777777" w:rsidR="005A1C9D" w:rsidRPr="005A1C9D" w:rsidRDefault="005A1C9D" w:rsidP="005A1C9D">
                      <w:pPr>
                        <w:pStyle w:val="NormalWeb"/>
                        <w:spacing w:before="240" w:beforeAutospacing="0" w:after="0" w:afterAutospacing="0" w:line="276" w:lineRule="auto"/>
                        <w:rPr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I am submitting this letter in response to the job position for the post of General Cleaner in [XXX Company]. With my two years of experience in providing cleaning and maintenance assistance in [YYY Company], coupled with my commitment to being organized and up to date when it comes to doing the assigned work. I believe that I would significantly benefit your company’s maintenance team.</w:t>
                      </w:r>
                    </w:p>
                    <w:p w14:paraId="428AA4AA" w14:textId="77777777" w:rsidR="005A1C9D" w:rsidRPr="005A1C9D" w:rsidRDefault="005A1C9D" w:rsidP="005A1C9D">
                      <w:pPr>
                        <w:pStyle w:val="NormalWeb"/>
                        <w:spacing w:before="240" w:beforeAutospacing="0" w:after="0" w:afterAutospacing="0" w:line="276" w:lineRule="auto"/>
                        <w:rPr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 xml:space="preserve">[XXX Company] is a leading multinational company and its </w:t>
                      </w:r>
                      <w:r w:rsidRPr="005A1C9D">
                        <w:rPr>
                          <w:rFonts w:ascii="Arial" w:hAnsi="Arial" w:cs="Arial"/>
                          <w:color w:val="000000" w:themeColor="text1"/>
                          <w:shd w:val="clear" w:color="auto" w:fill="FFFFFF"/>
                        </w:rPr>
                        <w:t xml:space="preserve">flexible and supportive work environments at [XXX Company] combined with ample opportunities for career development and growth is one of the reasons for my interest in the company. </w:t>
                      </w: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I am certain that I can exceed your expectations for this role and can be a useful employee in your regional branch.</w:t>
                      </w:r>
                    </w:p>
                    <w:p w14:paraId="5BDBF3EC" w14:textId="77777777" w:rsidR="005A1C9D" w:rsidRPr="005A1C9D" w:rsidRDefault="005A1C9D" w:rsidP="005A1C9D">
                      <w:pPr>
                        <w:pStyle w:val="NormalWeb"/>
                        <w:spacing w:before="240" w:beforeAutospacing="0" w:after="0" w:afterAutospacing="0" w:line="276" w:lineRule="auto"/>
                        <w:rPr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In my current role as the General Cleaner of the Lifestyle section at [YYY Company], I perform the following tasks and duties:</w:t>
                      </w:r>
                    </w:p>
                    <w:p w14:paraId="202984F2" w14:textId="63BBEC45" w:rsidR="005A1C9D" w:rsidRPr="005A1C9D" w:rsidRDefault="005A1C9D" w:rsidP="005A1C9D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240" w:beforeAutospacing="0"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Performed several interior and exterior floor duties on a contractual basis for the company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.</w:t>
                      </w:r>
                    </w:p>
                    <w:p w14:paraId="73DDF414" w14:textId="3B63F632" w:rsidR="005A1C9D" w:rsidRPr="005A1C9D" w:rsidRDefault="005A1C9D" w:rsidP="005A1C9D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Cleaned the bathrooms and urinals and sanitized the surroundings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.</w:t>
                      </w:r>
                    </w:p>
                    <w:p w14:paraId="24E99E00" w14:textId="04E8C1EC" w:rsidR="005A1C9D" w:rsidRPr="005A1C9D" w:rsidRDefault="005A1C9D" w:rsidP="005A1C9D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Refilled soap and paper dispensers and replaced dirty linen and towels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.</w:t>
                      </w:r>
                    </w:p>
                    <w:p w14:paraId="315F2DDC" w14:textId="77777777" w:rsidR="005A1C9D" w:rsidRPr="005A1C9D" w:rsidRDefault="005A1C9D" w:rsidP="005A1C9D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Performed industrial cleaning duties like dust vacuuming, carpet cleaning, and spot cleaning of windows.</w:t>
                      </w:r>
                    </w:p>
                    <w:p w14:paraId="2B6F0BD1" w14:textId="77777777" w:rsidR="005A1C9D" w:rsidRPr="005A1C9D" w:rsidRDefault="005A1C9D" w:rsidP="005A1C9D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Perform duties in compliance with the Company and building policies and procedures.</w:t>
                      </w:r>
                    </w:p>
                    <w:p w14:paraId="5E2521EC" w14:textId="77777777" w:rsidR="005A1C9D" w:rsidRPr="005A1C9D" w:rsidRDefault="005A1C9D" w:rsidP="005A1C9D">
                      <w:pPr>
                        <w:pStyle w:val="NormalWeb"/>
                        <w:numPr>
                          <w:ilvl w:val="0"/>
                          <w:numId w:val="2"/>
                        </w:numPr>
                        <w:spacing w:before="0" w:beforeAutospacing="0" w:after="240" w:afterAutospacing="0" w:line="276" w:lineRule="auto"/>
                        <w:textAlignment w:val="baseline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Disposed of biodegradable and non-biodegradable garbage in proper receptacles.</w:t>
                      </w:r>
                    </w:p>
                    <w:p w14:paraId="51934222" w14:textId="77777777" w:rsidR="005A1C9D" w:rsidRPr="005A1C9D" w:rsidRDefault="005A1C9D" w:rsidP="005A1C9D">
                      <w:pPr>
                        <w:pStyle w:val="NormalWeb"/>
                        <w:spacing w:before="240" w:beforeAutospacing="0" w:after="0" w:afterAutospacing="0" w:line="276" w:lineRule="auto"/>
                        <w:rPr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I have acquired strong organizational and communication skills because of my experience. I have the required skill set for this job and I am confident that I can excel in this job. </w:t>
                      </w:r>
                    </w:p>
                    <w:p w14:paraId="195D05AB" w14:textId="77777777" w:rsidR="005A1C9D" w:rsidRPr="005A1C9D" w:rsidRDefault="005A1C9D" w:rsidP="005A1C9D">
                      <w:pPr>
                        <w:pStyle w:val="NormalWeb"/>
                        <w:spacing w:before="240" w:beforeAutospacing="0" w:after="0" w:afterAutospacing="0" w:line="276" w:lineRule="auto"/>
                        <w:rPr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I look forward to meeting you in person so that we can discuss the opportunity in detail. Thank you for your time and consideration.</w:t>
                      </w:r>
                    </w:p>
                    <w:p w14:paraId="6501CCE8" w14:textId="77777777" w:rsidR="005A1C9D" w:rsidRDefault="005A1C9D" w:rsidP="005A1C9D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  <w:p w14:paraId="20AF3981" w14:textId="596DD143" w:rsidR="005A1C9D" w:rsidRPr="005A1C9D" w:rsidRDefault="005A1C9D" w:rsidP="005A1C9D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Sincerely, </w:t>
                      </w:r>
                    </w:p>
                    <w:p w14:paraId="7D3DCF2B" w14:textId="77777777" w:rsidR="005A1C9D" w:rsidRPr="005A1C9D" w:rsidRDefault="005A1C9D" w:rsidP="005A1C9D">
                      <w:pPr>
                        <w:pStyle w:val="NormalWeb"/>
                        <w:spacing w:before="0" w:beforeAutospacing="0" w:after="0" w:afterAutospacing="0" w:line="276" w:lineRule="auto"/>
                        <w:rPr>
                          <w:color w:val="000000" w:themeColor="text1"/>
                        </w:rPr>
                      </w:pPr>
                      <w:r w:rsidRPr="005A1C9D">
                        <w:rPr>
                          <w:rFonts w:ascii="Arial" w:hAnsi="Arial" w:cs="Arial"/>
                          <w:color w:val="000000" w:themeColor="text1"/>
                        </w:rPr>
                        <w:t>[Your Name] </w:t>
                      </w:r>
                    </w:p>
                    <w:p w14:paraId="5FF1F2C4" w14:textId="77777777" w:rsidR="002616A5" w:rsidRPr="005A1C9D" w:rsidRDefault="002616A5" w:rsidP="005A1C9D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FF1F2C5" w14:textId="77777777" w:rsidR="00960669" w:rsidRPr="005A1C9D" w:rsidRDefault="00960669" w:rsidP="005A1C9D">
                      <w:pPr>
                        <w:spacing w:after="0" w:line="276" w:lineRule="auto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F1F2A5" wp14:editId="5FF1F2A6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1F2C6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5FF1F2C7" w14:textId="6D2BACA4" w:rsidR="00BE13CD" w:rsidRPr="005A1C9D" w:rsidRDefault="005A1C9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5A1C9D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General Clea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F1F2A5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5FF1F2C6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5FF1F2C7" w14:textId="6D2BACA4" w:rsidR="00BE13CD" w:rsidRPr="005A1C9D" w:rsidRDefault="005A1C9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5A1C9D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General Clean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5FF1F2A7" wp14:editId="5FF1F2A8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1F2AB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5FF1F2AC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1F2AD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5FF1F2AF" wp14:editId="5FF1F2B0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FF1F2AE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1F2A9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5FF1F2AA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D942C6"/>
    <w:multiLevelType w:val="multilevel"/>
    <w:tmpl w:val="CE228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5A1C9D"/>
    <w:rsid w:val="00651A06"/>
    <w:rsid w:val="00884920"/>
    <w:rsid w:val="008D1384"/>
    <w:rsid w:val="00960669"/>
    <w:rsid w:val="009A20DE"/>
    <w:rsid w:val="00A4341F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1F2A2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Cleaner Cover Letter Sample</dc:title>
  <dc:subject>Create your Cover Letter using Free General Cleaner Cover Letter Sample Template</dc:subject>
  <dc:creator>QwikResume.com</dc:creator>
  <cp:keywords/>
  <dc:description/>
  <dcterms:created xsi:type="dcterms:W3CDTF">2021-10-04T05:27:00Z</dcterms:created>
  <dcterms:modified xsi:type="dcterms:W3CDTF">2021-10-04T05:27:00Z</dcterms:modified>
  <cp:category>Maintenance &amp; Repai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